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1566C0" w14:textId="4D4E67B3" w:rsidR="00C40DC6" w:rsidRPr="00E55001" w:rsidRDefault="00C40DC6" w:rsidP="00C40DC6">
      <w:pPr>
        <w:pStyle w:val="Heading1"/>
        <w:jc w:val="center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DATA GLACIER SIMPLE APPLICATION (DEPLOYMENT</w:t>
      </w:r>
      <w:r w:rsidR="00E55001">
        <w:rPr>
          <w:rFonts w:ascii="Times New Roman" w:hAnsi="Times New Roman" w:cs="Times New Roman"/>
        </w:rPr>
        <w:t xml:space="preserve"> ON </w:t>
      </w:r>
      <w:proofErr w:type="gramStart"/>
      <w:r w:rsidR="00E55001">
        <w:rPr>
          <w:rFonts w:ascii="Times New Roman" w:hAnsi="Times New Roman" w:cs="Times New Roman"/>
        </w:rPr>
        <w:t xml:space="preserve">CLOUD </w:t>
      </w:r>
      <w:r w:rsidRPr="00E55001">
        <w:rPr>
          <w:rFonts w:ascii="Times New Roman" w:hAnsi="Times New Roman" w:cs="Times New Roman"/>
        </w:rPr>
        <w:t>)</w:t>
      </w:r>
      <w:proofErr w:type="gramEnd"/>
      <w:r w:rsidRPr="00E55001">
        <w:rPr>
          <w:rFonts w:ascii="Times New Roman" w:hAnsi="Times New Roman" w:cs="Times New Roman"/>
        </w:rPr>
        <w:t>:</w:t>
      </w:r>
    </w:p>
    <w:p w14:paraId="1B139DDB" w14:textId="77777777" w:rsidR="00C40DC6" w:rsidRPr="00E55001" w:rsidRDefault="00C40DC6" w:rsidP="00C40DC6">
      <w:pPr>
        <w:rPr>
          <w:rFonts w:ascii="Times New Roman" w:hAnsi="Times New Roman" w:cs="Times New Roman"/>
          <w:b/>
          <w:bCs/>
        </w:rPr>
      </w:pPr>
      <w:r w:rsidRPr="00E55001">
        <w:rPr>
          <w:rFonts w:ascii="Times New Roman" w:hAnsi="Times New Roman" w:cs="Times New Roman"/>
          <w:b/>
          <w:bCs/>
        </w:rPr>
        <w:t>Name: Blaise Papa</w:t>
      </w:r>
    </w:p>
    <w:p w14:paraId="5A9BA6AF" w14:textId="77777777" w:rsidR="00C40DC6" w:rsidRPr="00E55001" w:rsidRDefault="00C40DC6" w:rsidP="00C40DC6">
      <w:pPr>
        <w:rPr>
          <w:rFonts w:ascii="Times New Roman" w:hAnsi="Times New Roman" w:cs="Times New Roman"/>
          <w:b/>
          <w:bCs/>
        </w:rPr>
      </w:pPr>
      <w:r w:rsidRPr="00E55001">
        <w:rPr>
          <w:rFonts w:ascii="Times New Roman" w:hAnsi="Times New Roman" w:cs="Times New Roman"/>
          <w:b/>
          <w:bCs/>
        </w:rPr>
        <w:t>Batch Code: LISUM01</w:t>
      </w:r>
    </w:p>
    <w:p w14:paraId="20567665" w14:textId="69FDC36B" w:rsidR="00C40DC6" w:rsidRPr="00E55001" w:rsidRDefault="00C40DC6" w:rsidP="00C40DC6">
      <w:pPr>
        <w:rPr>
          <w:rFonts w:ascii="Times New Roman" w:hAnsi="Times New Roman" w:cs="Times New Roman"/>
          <w:b/>
          <w:bCs/>
        </w:rPr>
      </w:pPr>
      <w:r w:rsidRPr="00E55001">
        <w:rPr>
          <w:rFonts w:ascii="Times New Roman" w:hAnsi="Times New Roman" w:cs="Times New Roman"/>
          <w:b/>
          <w:bCs/>
        </w:rPr>
        <w:t>Submission date:</w:t>
      </w:r>
      <w:r w:rsidR="00E55001">
        <w:rPr>
          <w:rFonts w:ascii="Times New Roman" w:hAnsi="Times New Roman" w:cs="Times New Roman"/>
          <w:b/>
          <w:bCs/>
        </w:rPr>
        <w:t>11</w:t>
      </w:r>
      <w:proofErr w:type="gramStart"/>
      <w:r w:rsidR="00E55001" w:rsidRPr="00E55001">
        <w:rPr>
          <w:rFonts w:ascii="Times New Roman" w:hAnsi="Times New Roman" w:cs="Times New Roman"/>
          <w:b/>
          <w:bCs/>
          <w:vertAlign w:val="superscript"/>
        </w:rPr>
        <w:t>th</w:t>
      </w:r>
      <w:r w:rsidR="00E55001">
        <w:rPr>
          <w:rFonts w:ascii="Times New Roman" w:hAnsi="Times New Roman" w:cs="Times New Roman"/>
          <w:b/>
          <w:bCs/>
        </w:rPr>
        <w:t xml:space="preserve"> </w:t>
      </w:r>
      <w:r w:rsidRPr="00E55001">
        <w:rPr>
          <w:rFonts w:ascii="Times New Roman" w:hAnsi="Times New Roman" w:cs="Times New Roman"/>
          <w:b/>
          <w:bCs/>
        </w:rPr>
        <w:t xml:space="preserve"> July</w:t>
      </w:r>
      <w:proofErr w:type="gramEnd"/>
      <w:r w:rsidRPr="00E55001">
        <w:rPr>
          <w:rFonts w:ascii="Times New Roman" w:hAnsi="Times New Roman" w:cs="Times New Roman"/>
          <w:b/>
          <w:bCs/>
        </w:rPr>
        <w:t xml:space="preserve"> 2021</w:t>
      </w:r>
    </w:p>
    <w:p w14:paraId="3008CCF8" w14:textId="77777777" w:rsidR="00C40DC6" w:rsidRPr="00E55001" w:rsidRDefault="00C40DC6" w:rsidP="00C40DC6">
      <w:pPr>
        <w:rPr>
          <w:rFonts w:ascii="Times New Roman" w:hAnsi="Times New Roman" w:cs="Times New Roman"/>
        </w:rPr>
      </w:pPr>
    </w:p>
    <w:p w14:paraId="5CAC1C7C" w14:textId="77777777" w:rsidR="00C40DC6" w:rsidRPr="00E55001" w:rsidRDefault="00C40DC6" w:rsidP="00C40DC6">
      <w:pPr>
        <w:pStyle w:val="Heading2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 xml:space="preserve">GET TOY DATA AND LOAD </w:t>
      </w:r>
    </w:p>
    <w:p w14:paraId="51CDAB72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The model was developed around loan prediction data.</w:t>
      </w:r>
    </w:p>
    <w:p w14:paraId="5A370B8E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The data is collected on customer who apply for loans, the model is based to classify the customers between two classes; those whose loans are accepted and those whose loans are rejected.</w:t>
      </w:r>
    </w:p>
    <w:p w14:paraId="0CC329F2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27AD6E6B" wp14:editId="4371BD23">
            <wp:extent cx="5943600" cy="19500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CD6D9" w14:textId="77777777" w:rsidR="00C40DC6" w:rsidRPr="00E55001" w:rsidRDefault="00C40DC6" w:rsidP="00C40DC6">
      <w:pPr>
        <w:pStyle w:val="Heading2"/>
        <w:rPr>
          <w:rFonts w:ascii="Times New Roman" w:hAnsi="Times New Roman" w:cs="Times New Roman"/>
        </w:rPr>
      </w:pPr>
    </w:p>
    <w:p w14:paraId="713B0391" w14:textId="77777777" w:rsidR="00C40DC6" w:rsidRPr="00E55001" w:rsidRDefault="00C40DC6" w:rsidP="00C40DC6">
      <w:pPr>
        <w:pStyle w:val="Heading2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MODEL BUILDING</w:t>
      </w:r>
    </w:p>
    <w:p w14:paraId="0004CF7C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The model is built and saved in the model.py file</w:t>
      </w:r>
    </w:p>
    <w:p w14:paraId="53987A9F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Loading data to python and converting into a data frame we can manipulate.</w:t>
      </w: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7D71BF61" wp14:editId="0FC7DA03">
            <wp:extent cx="5291138" cy="2593562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2212" cy="2594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516E8" w14:textId="77777777" w:rsidR="00C40DC6" w:rsidRPr="00E55001" w:rsidRDefault="00C40DC6" w:rsidP="00C40DC6">
      <w:pPr>
        <w:rPr>
          <w:rFonts w:ascii="Times New Roman" w:hAnsi="Times New Roman" w:cs="Times New Roman"/>
        </w:rPr>
      </w:pPr>
    </w:p>
    <w:p w14:paraId="276C8E43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Simple data preprocessing steps to prepare data for model training. In this case we simply dropped all null column along with the ‘</w:t>
      </w:r>
      <w:proofErr w:type="spellStart"/>
      <w:r w:rsidRPr="00E55001">
        <w:rPr>
          <w:rFonts w:ascii="Times New Roman" w:hAnsi="Times New Roman" w:cs="Times New Roman"/>
        </w:rPr>
        <w:t>loan_satus</w:t>
      </w:r>
      <w:proofErr w:type="spellEnd"/>
      <w:r w:rsidRPr="00E55001">
        <w:rPr>
          <w:rFonts w:ascii="Times New Roman" w:hAnsi="Times New Roman" w:cs="Times New Roman"/>
        </w:rPr>
        <w:t>’ column and label encoded the object columns.</w:t>
      </w:r>
    </w:p>
    <w:p w14:paraId="0A9A5ADD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01035C9E" wp14:editId="7904BD5C">
            <wp:extent cx="5943600" cy="29254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C7E70" w14:textId="77777777" w:rsidR="00C40DC6" w:rsidRPr="00E55001" w:rsidRDefault="00C40DC6" w:rsidP="00C40DC6">
      <w:pPr>
        <w:pStyle w:val="Heading2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MODEL TRAINING</w:t>
      </w:r>
    </w:p>
    <w:p w14:paraId="34AB8AB2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For this binary classification model, we shall employ the random forest classifier, a well-known ensemble model. We also incorporate accuracy, f1 score and roc score as model evaluation metrics</w:t>
      </w:r>
    </w:p>
    <w:p w14:paraId="33F499BE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45E179D2" wp14:editId="760B34FE">
            <wp:extent cx="5943600" cy="32658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AE803" w14:textId="77777777" w:rsidR="00C40DC6" w:rsidRPr="00E55001" w:rsidRDefault="00C40DC6" w:rsidP="00C40DC6">
      <w:pPr>
        <w:rPr>
          <w:rFonts w:ascii="Times New Roman" w:hAnsi="Times New Roman" w:cs="Times New Roman"/>
        </w:rPr>
      </w:pPr>
    </w:p>
    <w:p w14:paraId="22639AB3" w14:textId="77777777" w:rsidR="00C40DC6" w:rsidRPr="00E55001" w:rsidRDefault="00C40DC6" w:rsidP="00C40DC6">
      <w:pPr>
        <w:pStyle w:val="Heading2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lastRenderedPageBreak/>
        <w:t>MODEL SERIALIZATION.</w:t>
      </w:r>
    </w:p>
    <w:p w14:paraId="6232962C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 xml:space="preserve">Once satisfied with </w:t>
      </w:r>
      <w:proofErr w:type="spellStart"/>
      <w:r w:rsidRPr="00E55001">
        <w:rPr>
          <w:rFonts w:ascii="Times New Roman" w:hAnsi="Times New Roman" w:cs="Times New Roman"/>
        </w:rPr>
        <w:t>out</w:t>
      </w:r>
      <w:proofErr w:type="spellEnd"/>
      <w:r w:rsidRPr="00E55001">
        <w:rPr>
          <w:rFonts w:ascii="Times New Roman" w:hAnsi="Times New Roman" w:cs="Times New Roman"/>
        </w:rPr>
        <w:t xml:space="preserve"> model we serialize it into a pickle file which will enable us to deploy the trained model.</w:t>
      </w:r>
    </w:p>
    <w:p w14:paraId="49B80B52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26FCEDF5" wp14:editId="5041A93E">
            <wp:extent cx="5943600" cy="11366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733DD" w14:textId="77777777" w:rsidR="00C40DC6" w:rsidRPr="00E55001" w:rsidRDefault="00C40DC6" w:rsidP="00C40DC6">
      <w:pPr>
        <w:rPr>
          <w:rFonts w:ascii="Times New Roman" w:hAnsi="Times New Roman" w:cs="Times New Roman"/>
        </w:rPr>
      </w:pPr>
    </w:p>
    <w:p w14:paraId="2E1A69FB" w14:textId="77777777" w:rsidR="00C40DC6" w:rsidRPr="00E55001" w:rsidRDefault="00C40DC6" w:rsidP="00C40DC6">
      <w:pPr>
        <w:pStyle w:val="Heading2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BUILD FLASK APPLICATION</w:t>
      </w:r>
    </w:p>
    <w:p w14:paraId="4660877E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We create a simple flask application that will serve and deploy our model.</w:t>
      </w:r>
    </w:p>
    <w:p w14:paraId="003AC74B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Model deserialization</w:t>
      </w:r>
    </w:p>
    <w:p w14:paraId="69FC258A" w14:textId="77777777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We define our flask application and then deserialize the model we earlier trained.</w:t>
      </w:r>
    </w:p>
    <w:p w14:paraId="0939202A" w14:textId="20295394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 xml:space="preserve">We create a default router which will be rendered when the default endpoint is called in this case the default </w:t>
      </w:r>
      <w:proofErr w:type="gramStart"/>
      <w:r w:rsidRPr="00E55001">
        <w:rPr>
          <w:rFonts w:ascii="Times New Roman" w:hAnsi="Times New Roman" w:cs="Times New Roman"/>
        </w:rPr>
        <w:t>endpoint(</w:t>
      </w:r>
      <w:proofErr w:type="gramEnd"/>
      <w:r w:rsidRPr="00E55001">
        <w:rPr>
          <w:rFonts w:ascii="Times New Roman" w:hAnsi="Times New Roman" w:cs="Times New Roman"/>
        </w:rPr>
        <w:t xml:space="preserve">‘/’) </w:t>
      </w:r>
      <w:r w:rsidRPr="00E55001">
        <w:rPr>
          <w:rFonts w:ascii="Times New Roman" w:hAnsi="Times New Roman" w:cs="Times New Roman"/>
        </w:rPr>
        <w:t>receives data in json format and converts it to a data frame which can be processed by the model</w:t>
      </w:r>
      <w:r w:rsidRPr="00E55001">
        <w:rPr>
          <w:rFonts w:ascii="Times New Roman" w:hAnsi="Times New Roman" w:cs="Times New Roman"/>
        </w:rPr>
        <w:t>.</w:t>
      </w:r>
    </w:p>
    <w:p w14:paraId="6C78266F" w14:textId="13437D92" w:rsidR="00C40DC6" w:rsidRPr="00E55001" w:rsidRDefault="00C40DC6" w:rsidP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1F34F666" wp14:editId="49677769">
            <wp:extent cx="5943600" cy="40487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2F367" w14:textId="215CC419" w:rsidR="005949BA" w:rsidRPr="00E55001" w:rsidRDefault="005949BA">
      <w:pPr>
        <w:rPr>
          <w:rFonts w:ascii="Times New Roman" w:hAnsi="Times New Roman" w:cs="Times New Roman"/>
        </w:rPr>
      </w:pPr>
    </w:p>
    <w:p w14:paraId="7EDBBB76" w14:textId="7F1C7374" w:rsidR="00C40DC6" w:rsidRPr="00E55001" w:rsidRDefault="00C40DC6" w:rsidP="00E55001">
      <w:pPr>
        <w:pStyle w:val="Heading3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lastRenderedPageBreak/>
        <w:t xml:space="preserve">CREATE A PROCFILE </w:t>
      </w:r>
    </w:p>
    <w:p w14:paraId="018629B9" w14:textId="37AA2471" w:rsidR="00C40DC6" w:rsidRPr="00E55001" w:rsidRDefault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This specifies the commands that are executed by Heroku app on startup in this case it should run the app.py script that we have created.</w:t>
      </w:r>
    </w:p>
    <w:p w14:paraId="1544D6AC" w14:textId="78AE775C" w:rsidR="00C40DC6" w:rsidRPr="00E55001" w:rsidRDefault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3B45AB39" wp14:editId="3DBF8DC4">
            <wp:extent cx="5943600" cy="11474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5F87C" w14:textId="18BE7BC0" w:rsidR="00C40DC6" w:rsidRPr="00E55001" w:rsidRDefault="00C40DC6">
      <w:pPr>
        <w:rPr>
          <w:rFonts w:ascii="Times New Roman" w:hAnsi="Times New Roman" w:cs="Times New Roman"/>
        </w:rPr>
      </w:pPr>
    </w:p>
    <w:p w14:paraId="5E9E3DA7" w14:textId="59B29739" w:rsidR="00C40DC6" w:rsidRPr="00E55001" w:rsidRDefault="00C40DC6" w:rsidP="00E55001">
      <w:pPr>
        <w:pStyle w:val="Heading3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 xml:space="preserve">CREATE A REQUIREMENTS.TXT FILE </w:t>
      </w:r>
    </w:p>
    <w:p w14:paraId="33603CB4" w14:textId="15A0C9E5" w:rsidR="00C40DC6" w:rsidRPr="00E55001" w:rsidRDefault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 xml:space="preserve">This file should contain all the dependencies/ libraries that are necessary to </w:t>
      </w:r>
      <w:proofErr w:type="spellStart"/>
      <w:r w:rsidRPr="00E55001">
        <w:rPr>
          <w:rFonts w:ascii="Times New Roman" w:hAnsi="Times New Roman" w:cs="Times New Roman"/>
        </w:rPr>
        <w:t>succefully</w:t>
      </w:r>
      <w:proofErr w:type="spellEnd"/>
      <w:r w:rsidRPr="00E55001">
        <w:rPr>
          <w:rFonts w:ascii="Times New Roman" w:hAnsi="Times New Roman" w:cs="Times New Roman"/>
        </w:rPr>
        <w:t xml:space="preserve"> deploy the application.</w:t>
      </w:r>
    </w:p>
    <w:p w14:paraId="546E1235" w14:textId="6B817B8D" w:rsidR="00C40DC6" w:rsidRPr="00E55001" w:rsidRDefault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67CDBB0E" wp14:editId="111847A7">
            <wp:extent cx="5067739" cy="32273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739" cy="32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DBEAA" w14:textId="39A890B7" w:rsidR="00C40DC6" w:rsidRPr="00E55001" w:rsidRDefault="00C40DC6">
      <w:pPr>
        <w:rPr>
          <w:rFonts w:ascii="Times New Roman" w:hAnsi="Times New Roman" w:cs="Times New Roman"/>
        </w:rPr>
      </w:pPr>
    </w:p>
    <w:p w14:paraId="12C493B3" w14:textId="7C268E82" w:rsidR="00C40DC6" w:rsidRPr="00E55001" w:rsidRDefault="00C40DC6" w:rsidP="00E55001">
      <w:pPr>
        <w:pStyle w:val="Heading2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DEPLOYING TO HEROKU</w:t>
      </w:r>
    </w:p>
    <w:p w14:paraId="6E35FAD6" w14:textId="5903DE8D" w:rsidR="00C40DC6" w:rsidRPr="00E55001" w:rsidRDefault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 xml:space="preserve">Before deployment we require a Heroku account, since we already have </w:t>
      </w:r>
      <w:proofErr w:type="gramStart"/>
      <w:r w:rsidRPr="00E55001">
        <w:rPr>
          <w:rFonts w:ascii="Times New Roman" w:hAnsi="Times New Roman" w:cs="Times New Roman"/>
        </w:rPr>
        <w:t>one</w:t>
      </w:r>
      <w:proofErr w:type="gramEnd"/>
      <w:r w:rsidRPr="00E55001">
        <w:rPr>
          <w:rFonts w:ascii="Times New Roman" w:hAnsi="Times New Roman" w:cs="Times New Roman"/>
        </w:rPr>
        <w:t xml:space="preserve"> we simply login to it. </w:t>
      </w:r>
    </w:p>
    <w:p w14:paraId="047DBBBD" w14:textId="77777777" w:rsidR="008D6E72" w:rsidRPr="00E55001" w:rsidRDefault="008D6E72">
      <w:pPr>
        <w:rPr>
          <w:rFonts w:ascii="Times New Roman" w:hAnsi="Times New Roman" w:cs="Times New Roman"/>
        </w:rPr>
      </w:pPr>
    </w:p>
    <w:p w14:paraId="6D21A102" w14:textId="13756E44" w:rsidR="00C40DC6" w:rsidRPr="00E55001" w:rsidRDefault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0ABAAFA9" wp14:editId="090EAFA8">
            <wp:extent cx="5943600" cy="8705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EA036" w14:textId="66980671" w:rsidR="00C40DC6" w:rsidRPr="00E55001" w:rsidRDefault="00C40DC6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5F60600" wp14:editId="0129437D">
            <wp:extent cx="4572000" cy="4000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C1382" w14:textId="28C56919" w:rsidR="008D6E72" w:rsidRPr="00E55001" w:rsidRDefault="008D6E72">
      <w:pPr>
        <w:rPr>
          <w:rFonts w:ascii="Times New Roman" w:hAnsi="Times New Roman" w:cs="Times New Roman"/>
        </w:rPr>
      </w:pPr>
    </w:p>
    <w:p w14:paraId="385DBC20" w14:textId="25ADCC75" w:rsidR="008D6E72" w:rsidRPr="00E55001" w:rsidRDefault="00E55001" w:rsidP="00E55001">
      <w:pPr>
        <w:pStyle w:val="Heading3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CREATE AN APPLICATION.</w:t>
      </w:r>
    </w:p>
    <w:p w14:paraId="43CDF3E4" w14:textId="3271A386" w:rsidR="00E55001" w:rsidRPr="00E55001" w:rsidRDefault="00E55001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 xml:space="preserve">We create a new application which we will deploy to the cloud </w:t>
      </w:r>
    </w:p>
    <w:p w14:paraId="36F2484F" w14:textId="5FC33955" w:rsidR="008D6E72" w:rsidRPr="00E55001" w:rsidRDefault="008D6E72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162FD9A9" wp14:editId="6817451C">
            <wp:extent cx="5943600" cy="857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B5CE0" w14:textId="53D7A830" w:rsidR="008D6E72" w:rsidRPr="00E55001" w:rsidRDefault="008D6E72">
      <w:pPr>
        <w:rPr>
          <w:rFonts w:ascii="Times New Roman" w:hAnsi="Times New Roman" w:cs="Times New Roman"/>
        </w:rPr>
      </w:pPr>
    </w:p>
    <w:p w14:paraId="135C153A" w14:textId="77777777" w:rsidR="008D6E72" w:rsidRPr="00E55001" w:rsidRDefault="008D6E72">
      <w:pPr>
        <w:rPr>
          <w:rFonts w:ascii="Times New Roman" w:hAnsi="Times New Roman" w:cs="Times New Roman"/>
        </w:rPr>
      </w:pPr>
    </w:p>
    <w:p w14:paraId="40A607ED" w14:textId="37DA8D65" w:rsidR="008D6E72" w:rsidRPr="00E55001" w:rsidRDefault="00E55001" w:rsidP="00E55001">
      <w:pPr>
        <w:pStyle w:val="Heading3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 xml:space="preserve">DEPLOY MODEL ON HEROKU </w:t>
      </w:r>
    </w:p>
    <w:p w14:paraId="75EA1D45" w14:textId="0D8539B6" w:rsidR="00E55001" w:rsidRPr="00E55001" w:rsidRDefault="00E55001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To deploy the application, we first create a remote repo with the app name so we will be able to push to</w:t>
      </w:r>
    </w:p>
    <w:p w14:paraId="7B7ADBC6" w14:textId="1AF23086" w:rsidR="008D6E72" w:rsidRPr="00E55001" w:rsidRDefault="008D6E72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636C7D0B" wp14:editId="1E96D18F">
            <wp:extent cx="5943600" cy="5384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C396E" w14:textId="77777777" w:rsidR="008D6E72" w:rsidRPr="00E55001" w:rsidRDefault="008D6E72">
      <w:pPr>
        <w:rPr>
          <w:rFonts w:ascii="Times New Roman" w:hAnsi="Times New Roman" w:cs="Times New Roman"/>
        </w:rPr>
      </w:pPr>
    </w:p>
    <w:p w14:paraId="071A0898" w14:textId="6B66B863" w:rsidR="008D6E72" w:rsidRPr="00E55001" w:rsidRDefault="008D6E72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2D68BE2" wp14:editId="30915E33">
            <wp:extent cx="5943600" cy="43865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C9CB5" w14:textId="4386684F" w:rsidR="008D6E72" w:rsidRPr="00E55001" w:rsidRDefault="008D6E72">
      <w:pPr>
        <w:rPr>
          <w:rFonts w:ascii="Times New Roman" w:hAnsi="Times New Roman" w:cs="Times New Roman"/>
        </w:rPr>
      </w:pPr>
    </w:p>
    <w:p w14:paraId="165C7039" w14:textId="6176E990" w:rsidR="008D6E72" w:rsidRPr="00E55001" w:rsidRDefault="008D6E72" w:rsidP="00E55001">
      <w:pPr>
        <w:pStyle w:val="Heading3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CREATE A DUMMY API REQUEST</w:t>
      </w:r>
    </w:p>
    <w:p w14:paraId="29EB32B3" w14:textId="1F8A98FA" w:rsidR="00E55001" w:rsidRPr="00E55001" w:rsidRDefault="00E55001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We create a dummy request to interact with the application to test whether it works</w:t>
      </w:r>
    </w:p>
    <w:p w14:paraId="79A7AA80" w14:textId="316BEB8E" w:rsidR="008D6E72" w:rsidRPr="00E55001" w:rsidRDefault="008D6E72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1ACD3D1D" wp14:editId="78B77762">
            <wp:extent cx="5943600" cy="16687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8714B" w14:textId="231B64EC" w:rsidR="008D6E72" w:rsidRPr="00E55001" w:rsidRDefault="008D6E72" w:rsidP="00E55001">
      <w:pPr>
        <w:pStyle w:val="Heading3"/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>CHECK FOR RESPONSE</w:t>
      </w:r>
    </w:p>
    <w:p w14:paraId="6CFB6AC1" w14:textId="485E9787" w:rsidR="00E55001" w:rsidRPr="00E55001" w:rsidRDefault="00E55001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t xml:space="preserve">We view the server response </w:t>
      </w:r>
    </w:p>
    <w:p w14:paraId="4B2AF4AC" w14:textId="6FE7E2EB" w:rsidR="008D6E72" w:rsidRPr="00E55001" w:rsidRDefault="008D6E72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5127A28A" wp14:editId="3906D3E1">
            <wp:extent cx="5810250" cy="5219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52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93926" w14:textId="07F9A5D2" w:rsidR="00E55001" w:rsidRPr="00E55001" w:rsidRDefault="00E55001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</w:rPr>
        <w:lastRenderedPageBreak/>
        <w:t xml:space="preserve">The server response looks good so we check for the predictions </w:t>
      </w:r>
    </w:p>
    <w:p w14:paraId="5F9DAA7A" w14:textId="7AECEB74" w:rsidR="008D6E72" w:rsidRPr="00E55001" w:rsidRDefault="00E55001">
      <w:pPr>
        <w:rPr>
          <w:rFonts w:ascii="Times New Roman" w:hAnsi="Times New Roman" w:cs="Times New Roman"/>
        </w:rPr>
      </w:pPr>
      <w:r w:rsidRPr="00E55001">
        <w:rPr>
          <w:rFonts w:ascii="Times New Roman" w:hAnsi="Times New Roman" w:cs="Times New Roman"/>
          <w:noProof/>
        </w:rPr>
        <w:drawing>
          <wp:inline distT="0" distB="0" distL="0" distR="0" wp14:anchorId="6E11B966" wp14:editId="6B971C85">
            <wp:extent cx="5943600" cy="28511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6E72" w:rsidRPr="00E550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MzI0sbA0NbKwMLRU0lEKTi0uzszPAykwrAUAwo+KjCwAAAA="/>
  </w:docVars>
  <w:rsids>
    <w:rsidRoot w:val="00C40DC6"/>
    <w:rsid w:val="000A545D"/>
    <w:rsid w:val="0021392E"/>
    <w:rsid w:val="005949BA"/>
    <w:rsid w:val="008439AA"/>
    <w:rsid w:val="008D6E72"/>
    <w:rsid w:val="00C40DC6"/>
    <w:rsid w:val="00CF1961"/>
    <w:rsid w:val="00D75E2E"/>
    <w:rsid w:val="00E55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3C037"/>
  <w15:chartTrackingRefBased/>
  <w15:docId w15:val="{2EC91421-A007-42F2-8B5B-02B939033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0DC6"/>
  </w:style>
  <w:style w:type="paragraph" w:styleId="Heading1">
    <w:name w:val="heading 1"/>
    <w:basedOn w:val="Normal"/>
    <w:next w:val="Normal"/>
    <w:link w:val="Heading1Char"/>
    <w:uiPriority w:val="9"/>
    <w:qFormat/>
    <w:rsid w:val="00C40D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0D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50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0D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40DC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50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7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VISE PAPA</dc:creator>
  <cp:keywords/>
  <dc:description/>
  <cp:lastModifiedBy>BLVISE PAPA</cp:lastModifiedBy>
  <cp:revision>1</cp:revision>
  <cp:lastPrinted>2021-07-11T08:00:00Z</cp:lastPrinted>
  <dcterms:created xsi:type="dcterms:W3CDTF">2021-07-11T07:29:00Z</dcterms:created>
  <dcterms:modified xsi:type="dcterms:W3CDTF">2021-07-11T08:06:00Z</dcterms:modified>
</cp:coreProperties>
</file>